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674CC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er Letter</w:t>
      </w:r>
    </w:p>
    <w:p w:rsidR="00151447" w:rsidRDefault="0015144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674CC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674CC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51447" w:rsidRDefault="00674CCF" w:rsidP="0015144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ver Letter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ainnah Mandt</w:t>
      </w: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 xml:space="preserve">(Street </w:t>
      </w:r>
      <w:r w:rsidRPr="00330402">
        <w:rPr>
          <w:rFonts w:ascii="Times New Roman" w:hAnsi="Times New Roman" w:cs="Times New Roman"/>
          <w:sz w:val="24"/>
          <w:szCs w:val="24"/>
          <w:highlight w:val="yellow"/>
        </w:rPr>
        <w:t>Address)</w:t>
      </w:r>
    </w:p>
    <w:p w:rsidR="00471918" w:rsidRPr="00330402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City)</w:t>
      </w:r>
    </w:p>
    <w:p w:rsidR="00471918" w:rsidRPr="00330402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Contact Number)</w:t>
      </w: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Email)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3, 2019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Name)</w:t>
      </w: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ring Manager</w:t>
      </w:r>
    </w:p>
    <w:p w:rsidR="00471918" w:rsidRPr="00330402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Company)</w:t>
      </w:r>
    </w:p>
    <w:p w:rsidR="00471918" w:rsidRPr="00330402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Address)</w:t>
      </w: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0402">
        <w:rPr>
          <w:rFonts w:ascii="Times New Roman" w:hAnsi="Times New Roman" w:cs="Times New Roman"/>
          <w:sz w:val="24"/>
          <w:szCs w:val="24"/>
          <w:highlight w:val="yellow"/>
        </w:rPr>
        <w:t>(City)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Sir</w:t>
      </w:r>
      <w:r w:rsidRPr="00471918">
        <w:rPr>
          <w:rFonts w:ascii="Times New Roman" w:hAnsi="Times New Roman" w:cs="Times New Roman"/>
          <w:sz w:val="24"/>
          <w:szCs w:val="24"/>
        </w:rPr>
        <w:t>,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cently came across your job opening for a Human Resource Manager at one of your locations near my home town. As an early applicant </w:t>
      </w:r>
      <w:r>
        <w:rPr>
          <w:rFonts w:ascii="Times New Roman" w:hAnsi="Times New Roman" w:cs="Times New Roman"/>
          <w:sz w:val="24"/>
          <w:szCs w:val="24"/>
        </w:rPr>
        <w:t>for the vacancy your providing, I would like you to know that I have been in the field of management for over twenty years. Moreover, I hold a Bachelors degree in Government from a well reputed University. Since your firm is more inclined towards the gover</w:t>
      </w:r>
      <w:r>
        <w:rPr>
          <w:rFonts w:ascii="Times New Roman" w:hAnsi="Times New Roman" w:cs="Times New Roman"/>
          <w:sz w:val="24"/>
          <w:szCs w:val="24"/>
        </w:rPr>
        <w:t xml:space="preserve">nment sector and the vacancy your posting suits </w:t>
      </w:r>
      <w:r w:rsidR="0058596B">
        <w:rPr>
          <w:rFonts w:ascii="Times New Roman" w:hAnsi="Times New Roman" w:cs="Times New Roman"/>
          <w:sz w:val="24"/>
          <w:szCs w:val="24"/>
        </w:rPr>
        <w:t>my qualifications and skills, I could not think of a better chance but to apply for this position as an HR Manager.</w:t>
      </w:r>
    </w:p>
    <w:p w:rsidR="0058596B" w:rsidRPr="00471918" w:rsidRDefault="0058596B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old very important experience letter certificates and appreciation records from all my p</w:t>
      </w:r>
      <w:r>
        <w:rPr>
          <w:rFonts w:ascii="Times New Roman" w:hAnsi="Times New Roman" w:cs="Times New Roman"/>
          <w:sz w:val="24"/>
          <w:szCs w:val="24"/>
        </w:rPr>
        <w:t xml:space="preserve">revious employers. I have been consistent and robust with my performance in every </w:t>
      </w:r>
      <w:r w:rsidR="00E671F9">
        <w:rPr>
          <w:rFonts w:ascii="Times New Roman" w:hAnsi="Times New Roman" w:cs="Times New Roman"/>
          <w:sz w:val="24"/>
          <w:szCs w:val="24"/>
        </w:rPr>
        <w:t>organization. My degree in Government allowed</w:t>
      </w:r>
      <w:r w:rsidR="00AF7319">
        <w:rPr>
          <w:rFonts w:ascii="Times New Roman" w:hAnsi="Times New Roman" w:cs="Times New Roman"/>
          <w:sz w:val="24"/>
          <w:szCs w:val="24"/>
        </w:rPr>
        <w:t xml:space="preserve"> me to become familiar with all the aspects of political science and the high demand skills needed to become versatile in the field. </w:t>
      </w:r>
      <w:r w:rsidR="00225941">
        <w:rPr>
          <w:rFonts w:ascii="Times New Roman" w:hAnsi="Times New Roman" w:cs="Times New Roman"/>
          <w:sz w:val="24"/>
          <w:szCs w:val="24"/>
        </w:rPr>
        <w:t>I have excellent communication and analytical skills which allow me to be more affluent and productive than an average employee. I am good at working alone or in a team, either way, I can provide results faster than an average perso</w:t>
      </w:r>
      <w:r w:rsidR="00C24D27">
        <w:rPr>
          <w:rFonts w:ascii="Times New Roman" w:hAnsi="Times New Roman" w:cs="Times New Roman"/>
          <w:sz w:val="24"/>
          <w:szCs w:val="24"/>
        </w:rPr>
        <w:t xml:space="preserve">n as I have the tenacity to do so. </w:t>
      </w:r>
      <w:r w:rsidR="0092714D">
        <w:rPr>
          <w:rFonts w:ascii="Times New Roman" w:hAnsi="Times New Roman" w:cs="Times New Roman"/>
          <w:sz w:val="24"/>
          <w:szCs w:val="24"/>
        </w:rPr>
        <w:t xml:space="preserve">My passion for becoming an HR Manager in the government field would allow me with the most crucial experience and skills. </w:t>
      </w:r>
      <w:r w:rsidR="00AA3926">
        <w:rPr>
          <w:rFonts w:ascii="Times New Roman" w:hAnsi="Times New Roman" w:cs="Times New Roman"/>
          <w:sz w:val="24"/>
          <w:szCs w:val="24"/>
        </w:rPr>
        <w:t xml:space="preserve">I would know how it feels to become accountable while working in a complex and dynamic environment. If only I could experience it all by myself, I </w:t>
      </w:r>
      <w:r w:rsidR="00AD55E7">
        <w:rPr>
          <w:rFonts w:ascii="Times New Roman" w:hAnsi="Times New Roman" w:cs="Times New Roman"/>
          <w:sz w:val="24"/>
          <w:szCs w:val="24"/>
        </w:rPr>
        <w:t xml:space="preserve">am firm that I will not let down this organization in any way. 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FA04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ope you carefully evaluate my resume and my qualifications before coming up with a decision of either hiring me for this </w:t>
      </w:r>
      <w:r w:rsidR="008A62CA">
        <w:rPr>
          <w:rFonts w:ascii="Times New Roman" w:hAnsi="Times New Roman" w:cs="Times New Roman"/>
          <w:sz w:val="24"/>
          <w:szCs w:val="24"/>
        </w:rPr>
        <w:t xml:space="preserve">elevated position or not. </w:t>
      </w:r>
      <w:r w:rsidR="0049597F">
        <w:rPr>
          <w:rFonts w:ascii="Times New Roman" w:hAnsi="Times New Roman" w:cs="Times New Roman"/>
          <w:sz w:val="24"/>
          <w:szCs w:val="24"/>
        </w:rPr>
        <w:t xml:space="preserve">I will be </w:t>
      </w:r>
      <w:r w:rsidR="00713C6E">
        <w:rPr>
          <w:rFonts w:ascii="Times New Roman" w:hAnsi="Times New Roman" w:cs="Times New Roman"/>
          <w:sz w:val="24"/>
          <w:szCs w:val="24"/>
        </w:rPr>
        <w:t>waiting anxiously for</w:t>
      </w:r>
      <w:r w:rsidR="0049597F">
        <w:rPr>
          <w:rFonts w:ascii="Times New Roman" w:hAnsi="Times New Roman" w:cs="Times New Roman"/>
          <w:sz w:val="24"/>
          <w:szCs w:val="24"/>
        </w:rPr>
        <w:t xml:space="preserve"> a reply from you regarding my application.   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1918" w:rsidRPr="00471918" w:rsidRDefault="00674CCF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71918">
        <w:rPr>
          <w:rFonts w:ascii="Times New Roman" w:hAnsi="Times New Roman" w:cs="Times New Roman"/>
          <w:sz w:val="24"/>
          <w:szCs w:val="24"/>
        </w:rPr>
        <w:t>Regards,</w:t>
      </w:r>
    </w:p>
    <w:p w:rsidR="00471918" w:rsidRPr="00471918" w:rsidRDefault="00471918" w:rsidP="004719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74D28" w:rsidRPr="00471918" w:rsidRDefault="00674CCF" w:rsidP="006E3B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lain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dt</w:t>
      </w:r>
      <w:bookmarkStart w:id="0" w:name="_GoBack"/>
      <w:bookmarkEnd w:id="0"/>
      <w:proofErr w:type="spellEnd"/>
    </w:p>
    <w:sectPr w:rsidR="00C74D28" w:rsidRPr="00471918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4CCF" w:rsidRDefault="00674CCF">
      <w:pPr>
        <w:spacing w:after="0" w:line="240" w:lineRule="auto"/>
      </w:pPr>
      <w:r>
        <w:separator/>
      </w:r>
    </w:p>
  </w:endnote>
  <w:endnote w:type="continuationSeparator" w:id="0">
    <w:p w:rsidR="00674CCF" w:rsidRDefault="00674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4CCF" w:rsidRDefault="00674CCF">
      <w:pPr>
        <w:spacing w:after="0" w:line="240" w:lineRule="auto"/>
      </w:pPr>
      <w:r>
        <w:separator/>
      </w:r>
    </w:p>
  </w:footnote>
  <w:footnote w:type="continuationSeparator" w:id="0">
    <w:p w:rsidR="00674CCF" w:rsidRDefault="00674C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674CC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BUSINESS AND MANAGEMENT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E3B9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674CC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6E3B9B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axMDAwsDA0NrJU0lEKTi0uzszPAykwrgUAehsfOiwAAAA="/>
  </w:docVars>
  <w:rsids>
    <w:rsidRoot w:val="0008177B"/>
    <w:rsid w:val="00024ABE"/>
    <w:rsid w:val="0008177B"/>
    <w:rsid w:val="00130A33"/>
    <w:rsid w:val="00141074"/>
    <w:rsid w:val="00151447"/>
    <w:rsid w:val="00187C02"/>
    <w:rsid w:val="001A02CC"/>
    <w:rsid w:val="00225941"/>
    <w:rsid w:val="00267851"/>
    <w:rsid w:val="002777E7"/>
    <w:rsid w:val="00310053"/>
    <w:rsid w:val="00330402"/>
    <w:rsid w:val="0034125C"/>
    <w:rsid w:val="0041640D"/>
    <w:rsid w:val="00471063"/>
    <w:rsid w:val="00471918"/>
    <w:rsid w:val="004811AC"/>
    <w:rsid w:val="0049597F"/>
    <w:rsid w:val="004A07E8"/>
    <w:rsid w:val="00510962"/>
    <w:rsid w:val="00550EFD"/>
    <w:rsid w:val="00556C4C"/>
    <w:rsid w:val="005653B6"/>
    <w:rsid w:val="0058596B"/>
    <w:rsid w:val="005C20F1"/>
    <w:rsid w:val="005F6CDB"/>
    <w:rsid w:val="00674CCF"/>
    <w:rsid w:val="006E3B9B"/>
    <w:rsid w:val="00713C6E"/>
    <w:rsid w:val="007A43CA"/>
    <w:rsid w:val="00830DB1"/>
    <w:rsid w:val="0086266C"/>
    <w:rsid w:val="00877CA7"/>
    <w:rsid w:val="008A62CA"/>
    <w:rsid w:val="00901BBA"/>
    <w:rsid w:val="009023E3"/>
    <w:rsid w:val="0092714D"/>
    <w:rsid w:val="009914C8"/>
    <w:rsid w:val="00A106AF"/>
    <w:rsid w:val="00A225E0"/>
    <w:rsid w:val="00A4374D"/>
    <w:rsid w:val="00AA3926"/>
    <w:rsid w:val="00AD55E7"/>
    <w:rsid w:val="00AF7319"/>
    <w:rsid w:val="00B405F9"/>
    <w:rsid w:val="00B73412"/>
    <w:rsid w:val="00C24D27"/>
    <w:rsid w:val="00C5356B"/>
    <w:rsid w:val="00C74D28"/>
    <w:rsid w:val="00C75C92"/>
    <w:rsid w:val="00CA2688"/>
    <w:rsid w:val="00CF0A51"/>
    <w:rsid w:val="00CF127B"/>
    <w:rsid w:val="00D5076D"/>
    <w:rsid w:val="00D95087"/>
    <w:rsid w:val="00E671F9"/>
    <w:rsid w:val="00EF1641"/>
    <w:rsid w:val="00F94B9F"/>
    <w:rsid w:val="00FA045C"/>
    <w:rsid w:val="00FE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249B56-B08D-4F6B-A263-F476F1AD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3</cp:revision>
  <dcterms:created xsi:type="dcterms:W3CDTF">2019-01-23T00:47:00Z</dcterms:created>
  <dcterms:modified xsi:type="dcterms:W3CDTF">2019-01-23T00:47:00Z</dcterms:modified>
</cp:coreProperties>
</file>